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02a45a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b9b26cea-0b4b-40e9-9216-af0a4914e156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4:05:45Z</dcterms:created>
  <dcterms:modified xsi:type="dcterms:W3CDTF">2023-06-30T14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